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42136" w14:textId="298A30A0" w:rsidR="00A957F7" w:rsidRDefault="00A957F7" w:rsidP="00A957F7">
      <w:pPr>
        <w:jc w:val="center"/>
      </w:pPr>
      <w:r>
        <w:t>C0SC 3380 Project Document</w:t>
      </w:r>
    </w:p>
    <w:p w14:paraId="2AB9D36B" w14:textId="77777777" w:rsidR="00AD355A" w:rsidRPr="00AD355A" w:rsidRDefault="00AD355A" w:rsidP="00AD355A">
      <w:r w:rsidRPr="00AD355A">
        <w:rPr>
          <w:b/>
          <w:bCs/>
        </w:rPr>
        <w:t>1. Project Document</w:t>
      </w:r>
    </w:p>
    <w:p w14:paraId="35F0837E" w14:textId="77777777" w:rsidR="00AD355A" w:rsidRPr="00AD355A" w:rsidRDefault="00780FF2" w:rsidP="00AD355A">
      <w:r>
        <w:pict w14:anchorId="355102F4">
          <v:rect id="_x0000_i1025" style="width:0;height:0" o:hralign="center" o:hrstd="t" o:hrnoshade="t" o:hr="t" fillcolor="#ececec" stroked="f"/>
        </w:pict>
      </w:r>
    </w:p>
    <w:p w14:paraId="66F14785" w14:textId="77777777" w:rsidR="00AD355A" w:rsidRPr="00AD355A" w:rsidRDefault="00AD355A" w:rsidP="00AD355A">
      <w:r w:rsidRPr="00AD355A">
        <w:rPr>
          <w:b/>
          <w:bCs/>
        </w:rPr>
        <w:t>1.1 Types of Data</w:t>
      </w:r>
    </w:p>
    <w:p w14:paraId="5151B5D9" w14:textId="77777777" w:rsidR="00AD355A" w:rsidRPr="00AD355A" w:rsidRDefault="00AD355A" w:rsidP="00AD355A">
      <w:r w:rsidRPr="00AD355A">
        <w:t>The database application allows for the addition, modification, and editing of the following types of data:</w:t>
      </w:r>
    </w:p>
    <w:p w14:paraId="1928E73C" w14:textId="03C5D8E8" w:rsidR="009C4BE7" w:rsidRDefault="009C4BE7" w:rsidP="00AD355A">
      <w:pPr>
        <w:numPr>
          <w:ilvl w:val="0"/>
          <w:numId w:val="2"/>
        </w:numPr>
      </w:pPr>
      <w:r>
        <w:t xml:space="preserve">Administrator </w:t>
      </w:r>
      <w:r w:rsidR="003C1645">
        <w:t>information which includes being able to modify Admin Credentials.</w:t>
      </w:r>
    </w:p>
    <w:p w14:paraId="46BA1B53" w14:textId="136B5F04" w:rsidR="00AD355A" w:rsidRDefault="00AD355A" w:rsidP="00AD355A">
      <w:pPr>
        <w:numPr>
          <w:ilvl w:val="0"/>
          <w:numId w:val="2"/>
        </w:numPr>
      </w:pPr>
      <w:r w:rsidRPr="00AD355A">
        <w:t>Animal information including types (e.g., Giraffe, Dolphin) and their statistics.</w:t>
      </w:r>
    </w:p>
    <w:p w14:paraId="16DFB410" w14:textId="42958C04" w:rsidR="0047240D" w:rsidRPr="00AD355A" w:rsidRDefault="0047240D" w:rsidP="00AD355A">
      <w:pPr>
        <w:numPr>
          <w:ilvl w:val="0"/>
          <w:numId w:val="2"/>
        </w:numPr>
      </w:pPr>
      <w:r>
        <w:t>Customer information including phone numbers, age, email, address, etc.</w:t>
      </w:r>
    </w:p>
    <w:p w14:paraId="6CB722A8" w14:textId="77777777" w:rsidR="00AD355A" w:rsidRDefault="00AD355A" w:rsidP="00AD355A">
      <w:pPr>
        <w:numPr>
          <w:ilvl w:val="0"/>
          <w:numId w:val="2"/>
        </w:numPr>
      </w:pPr>
      <w:r w:rsidRPr="00AD355A">
        <w:t>Employee details such as names, addresses, and salaries.</w:t>
      </w:r>
    </w:p>
    <w:p w14:paraId="118BE527" w14:textId="2C7FFC95" w:rsidR="0047240D" w:rsidRDefault="0047240D" w:rsidP="00AD355A">
      <w:pPr>
        <w:numPr>
          <w:ilvl w:val="0"/>
          <w:numId w:val="2"/>
        </w:numPr>
      </w:pPr>
      <w:r>
        <w:t>Event</w:t>
      </w:r>
      <w:r w:rsidR="00E54F94">
        <w:t xml:space="preserve"> details to track the start, end, </w:t>
      </w:r>
      <w:r w:rsidR="00941AA9">
        <w:t>organizer, event name and other information.</w:t>
      </w:r>
    </w:p>
    <w:p w14:paraId="21B18AF3" w14:textId="49B1197F" w:rsidR="00941AA9" w:rsidRDefault="00941AA9" w:rsidP="00AD355A">
      <w:pPr>
        <w:numPr>
          <w:ilvl w:val="0"/>
          <w:numId w:val="2"/>
        </w:numPr>
      </w:pPr>
      <w:r>
        <w:t xml:space="preserve">Food and Gift </w:t>
      </w:r>
      <w:r w:rsidR="0045563B">
        <w:t>Shops to track d</w:t>
      </w:r>
      <w:r w:rsidR="00D041E0" w:rsidRPr="00D041E0">
        <w:t>ata related to inventory management including item names, quantities, prices, and any other relevant information.</w:t>
      </w:r>
    </w:p>
    <w:p w14:paraId="6E25FF4F" w14:textId="092623C6" w:rsidR="00481089" w:rsidRDefault="00481089" w:rsidP="00AD355A">
      <w:pPr>
        <w:numPr>
          <w:ilvl w:val="0"/>
          <w:numId w:val="2"/>
        </w:numPr>
      </w:pPr>
      <w:r>
        <w:t>Habitat</w:t>
      </w:r>
      <w:r w:rsidR="0045563B">
        <w:t xml:space="preserve"> i</w:t>
      </w:r>
      <w:r w:rsidR="0045563B" w:rsidRPr="0045563B">
        <w:t>nformation about animal habitats within the zoo, including habitat types, sizes, conditions, and any specific features.</w:t>
      </w:r>
    </w:p>
    <w:p w14:paraId="588D3AF6" w14:textId="72BC2C44" w:rsidR="00481089" w:rsidRDefault="00481089" w:rsidP="00AD355A">
      <w:pPr>
        <w:numPr>
          <w:ilvl w:val="0"/>
          <w:numId w:val="2"/>
        </w:numPr>
      </w:pPr>
      <w:r>
        <w:t>Health</w:t>
      </w:r>
      <w:r w:rsidR="00CF0C60">
        <w:t xml:space="preserve"> </w:t>
      </w:r>
      <w:r w:rsidR="0036180D">
        <w:t>r</w:t>
      </w:r>
      <w:r w:rsidR="00CF0C60" w:rsidRPr="00CF0C60">
        <w:t>ecords of animal health including medical histories and any ongoing health concerns.</w:t>
      </w:r>
    </w:p>
    <w:p w14:paraId="67E62BC6" w14:textId="52841917" w:rsidR="00481089" w:rsidRPr="00AD355A" w:rsidRDefault="008E5309" w:rsidP="00AD355A">
      <w:pPr>
        <w:numPr>
          <w:ilvl w:val="0"/>
          <w:numId w:val="2"/>
        </w:numPr>
      </w:pPr>
      <w:r>
        <w:t>Transaction</w:t>
      </w:r>
      <w:r w:rsidR="006A11B8">
        <w:t xml:space="preserve"> d</w:t>
      </w:r>
      <w:r w:rsidR="006A11B8" w:rsidRPr="006A11B8">
        <w:t>etails of transactions made within the zoo, including purchases of tickets, food, gifts, and any other goods or services.</w:t>
      </w:r>
    </w:p>
    <w:p w14:paraId="48B96943" w14:textId="2E025605" w:rsidR="00AD355A" w:rsidRPr="00AD355A" w:rsidRDefault="00AD355A" w:rsidP="00AD355A">
      <w:pPr>
        <w:numPr>
          <w:ilvl w:val="0"/>
          <w:numId w:val="2"/>
        </w:numPr>
      </w:pPr>
      <w:r w:rsidRPr="00AD355A">
        <w:t>V</w:t>
      </w:r>
      <w:r w:rsidR="008E5309">
        <w:t>et</w:t>
      </w:r>
      <w:r w:rsidR="006A11B8">
        <w:t xml:space="preserve"> </w:t>
      </w:r>
      <w:r w:rsidR="0036180D">
        <w:t>i</w:t>
      </w:r>
      <w:r w:rsidR="006A11B8" w:rsidRPr="006A11B8">
        <w:t>nformation about veterinary services provided at the zoo, including vet names, contact information, schedules, and medical records for treated animals.</w:t>
      </w:r>
    </w:p>
    <w:p w14:paraId="0C080E47" w14:textId="77777777" w:rsidR="00AD355A" w:rsidRPr="00AD355A" w:rsidRDefault="00780FF2" w:rsidP="00AD355A">
      <w:r>
        <w:pict w14:anchorId="7FEB22AE">
          <v:rect id="_x0000_i1026" style="width:0;height:0" o:hralign="center" o:hrstd="t" o:hrnoshade="t" o:hr="t" fillcolor="#ececec" stroked="f"/>
        </w:pict>
      </w:r>
    </w:p>
    <w:p w14:paraId="2C187297" w14:textId="77777777" w:rsidR="00AD355A" w:rsidRPr="00AD355A" w:rsidRDefault="00AD355A" w:rsidP="00AD355A">
      <w:r w:rsidRPr="00AD355A">
        <w:rPr>
          <w:b/>
          <w:bCs/>
        </w:rPr>
        <w:t>1.2 User Roles</w:t>
      </w:r>
    </w:p>
    <w:p w14:paraId="40F0D88E" w14:textId="77777777" w:rsidR="00AD355A" w:rsidRPr="00AD355A" w:rsidRDefault="00AD355A" w:rsidP="00AD355A">
      <w:r w:rsidRPr="00AD355A">
        <w:t>The application supports the following user roles:</w:t>
      </w:r>
    </w:p>
    <w:p w14:paraId="72B0A749" w14:textId="46211599" w:rsidR="00AD355A" w:rsidRPr="00AD355A" w:rsidRDefault="00AD355A" w:rsidP="00AD355A">
      <w:pPr>
        <w:numPr>
          <w:ilvl w:val="0"/>
          <w:numId w:val="3"/>
        </w:numPr>
      </w:pPr>
      <w:r w:rsidRPr="00AD355A">
        <w:t>Employees (Staff): Have access to specific functionalities for managing zoo operations</w:t>
      </w:r>
      <w:r>
        <w:t xml:space="preserve"> and querying the tables to see necessary information for daily tasks, but no access to employee or admin tables</w:t>
      </w:r>
      <w:r w:rsidRPr="00AD355A">
        <w:t>.</w:t>
      </w:r>
    </w:p>
    <w:p w14:paraId="7E0E8457" w14:textId="0F419422" w:rsidR="00AD355A" w:rsidRPr="00AD355A" w:rsidRDefault="00AD355A" w:rsidP="00AD355A">
      <w:pPr>
        <w:numPr>
          <w:ilvl w:val="0"/>
          <w:numId w:val="3"/>
        </w:numPr>
      </w:pPr>
      <w:r w:rsidRPr="00AD355A">
        <w:t xml:space="preserve">Administrators: Have </w:t>
      </w:r>
      <w:r>
        <w:t>the most</w:t>
      </w:r>
      <w:r w:rsidRPr="00AD355A">
        <w:t xml:space="preserve"> privileges, including the ability to update information in tables.</w:t>
      </w:r>
    </w:p>
    <w:p w14:paraId="0DF8024F" w14:textId="38AD718F" w:rsidR="00AD355A" w:rsidRPr="00AD355A" w:rsidRDefault="00AD355A" w:rsidP="00AD355A">
      <w:pPr>
        <w:numPr>
          <w:ilvl w:val="0"/>
          <w:numId w:val="3"/>
        </w:numPr>
      </w:pPr>
      <w:r w:rsidRPr="00AD355A">
        <w:t>Visitors (Customers): Have limited access compared to employees and administrators</w:t>
      </w:r>
      <w:r>
        <w:t xml:space="preserve"> and can view their own information</w:t>
      </w:r>
      <w:r w:rsidRPr="00AD355A">
        <w:t>.</w:t>
      </w:r>
    </w:p>
    <w:p w14:paraId="7E7D382F" w14:textId="77777777" w:rsidR="00AD355A" w:rsidRPr="00AD355A" w:rsidRDefault="00780FF2" w:rsidP="00AD355A">
      <w:r>
        <w:lastRenderedPageBreak/>
        <w:pict w14:anchorId="7A9E5775">
          <v:rect id="_x0000_i1027" style="width:0;height:0" o:hralign="center" o:hrstd="t" o:hrnoshade="t" o:hr="t" fillcolor="#ececec" stroked="f"/>
        </w:pict>
      </w:r>
    </w:p>
    <w:p w14:paraId="24E158B7" w14:textId="77777777" w:rsidR="00AD355A" w:rsidRPr="00AD355A" w:rsidRDefault="00AD355A" w:rsidP="00AD355A">
      <w:r w:rsidRPr="00AD355A">
        <w:rPr>
          <w:b/>
          <w:bCs/>
        </w:rPr>
        <w:t>1.3 Semantic Constraints</w:t>
      </w:r>
    </w:p>
    <w:p w14:paraId="74151ED9" w14:textId="77777777" w:rsidR="00AD355A" w:rsidRPr="00AD355A" w:rsidRDefault="00AD355A" w:rsidP="00AD355A">
      <w:r w:rsidRPr="00AD355A">
        <w:t>Semantic constraints are implemented as triggers within the database to automate updates based on specific events. Two triggers are defined:</w:t>
      </w:r>
    </w:p>
    <w:p w14:paraId="694D57C7" w14:textId="77777777" w:rsidR="00AD355A" w:rsidRPr="00AD355A" w:rsidRDefault="00AD355A" w:rsidP="00AD355A">
      <w:pPr>
        <w:numPr>
          <w:ilvl w:val="0"/>
          <w:numId w:val="4"/>
        </w:numPr>
      </w:pPr>
      <w:r w:rsidRPr="00AD355A">
        <w:rPr>
          <w:b/>
          <w:bCs/>
        </w:rPr>
        <w:t>Trigger 1</w:t>
      </w:r>
      <w:r w:rsidRPr="00AD355A">
        <w:t xml:space="preserve">: Updates </w:t>
      </w:r>
      <w:proofErr w:type="spellStart"/>
      <w:r w:rsidRPr="00AD355A">
        <w:rPr>
          <w:b/>
          <w:bCs/>
        </w:rPr>
        <w:t>animal_status</w:t>
      </w:r>
      <w:proofErr w:type="spellEnd"/>
      <w:r w:rsidRPr="00AD355A">
        <w:t xml:space="preserve"> and sets </w:t>
      </w:r>
      <w:proofErr w:type="spellStart"/>
      <w:r w:rsidRPr="00AD355A">
        <w:rPr>
          <w:b/>
          <w:bCs/>
        </w:rPr>
        <w:t>patient_checkup</w:t>
      </w:r>
      <w:proofErr w:type="spellEnd"/>
      <w:r w:rsidRPr="00AD355A">
        <w:t xml:space="preserve"> in the </w:t>
      </w:r>
      <w:r w:rsidRPr="00AD355A">
        <w:rPr>
          <w:b/>
          <w:bCs/>
        </w:rPr>
        <w:t>vet</w:t>
      </w:r>
      <w:r w:rsidRPr="00AD355A">
        <w:t xml:space="preserve"> table whenever a new health record is inserted. Additionally, it updates the </w:t>
      </w:r>
      <w:proofErr w:type="spellStart"/>
      <w:r w:rsidRPr="00AD355A">
        <w:rPr>
          <w:b/>
          <w:bCs/>
        </w:rPr>
        <w:t>animal_health</w:t>
      </w:r>
      <w:proofErr w:type="spellEnd"/>
      <w:r w:rsidRPr="00AD355A">
        <w:t xml:space="preserve"> and </w:t>
      </w:r>
      <w:proofErr w:type="spellStart"/>
      <w:r w:rsidRPr="00AD355A">
        <w:rPr>
          <w:b/>
          <w:bCs/>
        </w:rPr>
        <w:t>animal_status</w:t>
      </w:r>
      <w:proofErr w:type="spellEnd"/>
      <w:r w:rsidRPr="00AD355A">
        <w:t xml:space="preserve"> fields in the </w:t>
      </w:r>
      <w:r w:rsidRPr="00AD355A">
        <w:rPr>
          <w:b/>
          <w:bCs/>
        </w:rPr>
        <w:t>animal</w:t>
      </w:r>
      <w:r w:rsidRPr="00AD355A">
        <w:t xml:space="preserve"> table, with </w:t>
      </w:r>
      <w:proofErr w:type="spellStart"/>
      <w:r w:rsidRPr="00AD355A">
        <w:rPr>
          <w:b/>
          <w:bCs/>
        </w:rPr>
        <w:t>animal_status</w:t>
      </w:r>
      <w:proofErr w:type="spellEnd"/>
      <w:r w:rsidRPr="00AD355A">
        <w:t xml:space="preserve"> defaulting to 0 for new entries indicating that the animal needs its first checkup.</w:t>
      </w:r>
    </w:p>
    <w:p w14:paraId="572D4B54" w14:textId="5989EC24" w:rsidR="00AD355A" w:rsidRDefault="00AD355A" w:rsidP="00AD355A">
      <w:pPr>
        <w:numPr>
          <w:ilvl w:val="0"/>
          <w:numId w:val="4"/>
        </w:numPr>
      </w:pPr>
      <w:r w:rsidRPr="00AD355A">
        <w:rPr>
          <w:b/>
          <w:bCs/>
        </w:rPr>
        <w:t>Trigger 2</w:t>
      </w:r>
      <w:r w:rsidRPr="00AD355A">
        <w:t xml:space="preserve">: Prevents the deletion of animals from the </w:t>
      </w:r>
      <w:r w:rsidRPr="00AD355A">
        <w:rPr>
          <w:b/>
          <w:bCs/>
        </w:rPr>
        <w:t>animal</w:t>
      </w:r>
      <w:r w:rsidRPr="00AD355A">
        <w:t xml:space="preserve"> table if they have associated medical records in the </w:t>
      </w:r>
      <w:r w:rsidRPr="00AD355A">
        <w:rPr>
          <w:b/>
          <w:bCs/>
        </w:rPr>
        <w:t>medical</w:t>
      </w:r>
      <w:r w:rsidRPr="00AD355A">
        <w:t xml:space="preserve"> table. This ensures that medical records are retained even if an animal leaves the zoo</w:t>
      </w:r>
      <w:r>
        <w:t xml:space="preserve"> so that they may be transferred to another Zoo to continue the animal’s medical care.</w:t>
      </w:r>
    </w:p>
    <w:p w14:paraId="36951991" w14:textId="67B93A5A" w:rsidR="00AD355A" w:rsidRPr="0036180D" w:rsidRDefault="00885CF8" w:rsidP="0055678E">
      <w:pPr>
        <w:numPr>
          <w:ilvl w:val="0"/>
          <w:numId w:val="4"/>
        </w:numPr>
      </w:pPr>
      <w:r w:rsidRPr="00645CC9">
        <w:rPr>
          <w:b/>
          <w:bCs/>
        </w:rPr>
        <w:t>Trigger 3</w:t>
      </w:r>
      <w:r w:rsidRPr="00885CF8">
        <w:t>:</w:t>
      </w:r>
      <w:r>
        <w:t xml:space="preserve"> </w:t>
      </w:r>
      <w:r w:rsidR="00645CC9" w:rsidRPr="00645CC9">
        <w:t>This trigger notifies the user whenever updates are made to the employee table, ensuring that changes are documented and preserved for auditing purposes.</w:t>
      </w:r>
      <w:r w:rsidR="00780FF2">
        <w:pict w14:anchorId="278E1339">
          <v:rect id="_x0000_i1028" style="width:0;height:0" o:hralign="center" o:hrstd="t" o:hrnoshade="t" o:hr="t" fillcolor="#ececec" stroked="f"/>
        </w:pict>
      </w:r>
    </w:p>
    <w:p w14:paraId="11AAAA73" w14:textId="4911451C" w:rsidR="00AD355A" w:rsidRPr="00AD355A" w:rsidRDefault="00AD355A" w:rsidP="00AD355A">
      <w:r w:rsidRPr="00AD355A">
        <w:rPr>
          <w:b/>
          <w:bCs/>
        </w:rPr>
        <w:t>1.4 Queries/Reports</w:t>
      </w:r>
    </w:p>
    <w:p w14:paraId="5B59BAB1" w14:textId="77777777" w:rsidR="00AD355A" w:rsidRPr="00AD355A" w:rsidRDefault="00AD355A" w:rsidP="00AD355A">
      <w:r w:rsidRPr="00AD355A">
        <w:t>The application supports various types of queries and reports, including:</w:t>
      </w:r>
    </w:p>
    <w:p w14:paraId="1C5C0BFE" w14:textId="77777777" w:rsidR="00AD355A" w:rsidRPr="00AD355A" w:rsidRDefault="00AD355A" w:rsidP="00AD355A">
      <w:pPr>
        <w:numPr>
          <w:ilvl w:val="0"/>
          <w:numId w:val="5"/>
        </w:numPr>
      </w:pPr>
      <w:proofErr w:type="gramStart"/>
      <w:r w:rsidRPr="00AD355A">
        <w:t>Querying for</w:t>
      </w:r>
      <w:proofErr w:type="gramEnd"/>
      <w:r w:rsidRPr="00AD355A">
        <w:t xml:space="preserve"> animal types and their statistics.</w:t>
      </w:r>
    </w:p>
    <w:p w14:paraId="1244D423" w14:textId="77777777" w:rsidR="00AD355A" w:rsidRPr="00AD355A" w:rsidRDefault="00AD355A" w:rsidP="00AD355A">
      <w:pPr>
        <w:numPr>
          <w:ilvl w:val="0"/>
          <w:numId w:val="5"/>
        </w:numPr>
      </w:pPr>
      <w:r w:rsidRPr="00AD355A">
        <w:t>Retrieving employee details.</w:t>
      </w:r>
    </w:p>
    <w:p w14:paraId="758AF36A" w14:textId="77777777" w:rsidR="00AD355A" w:rsidRPr="00AD355A" w:rsidRDefault="00AD355A" w:rsidP="00AD355A">
      <w:pPr>
        <w:numPr>
          <w:ilvl w:val="0"/>
          <w:numId w:val="5"/>
        </w:numPr>
      </w:pPr>
      <w:r w:rsidRPr="00AD355A">
        <w:t>Counting visitors and tracking purchases in the gift store.</w:t>
      </w:r>
    </w:p>
    <w:p w14:paraId="6EA92C41" w14:textId="77777777" w:rsidR="00AD355A" w:rsidRPr="00AD355A" w:rsidRDefault="00780FF2" w:rsidP="00AD355A">
      <w:r>
        <w:pict w14:anchorId="108444F5">
          <v:rect id="_x0000_i1029" style="width:0;height:0" o:hralign="center" o:hrstd="t" o:hrnoshade="t" o:hr="t" fillcolor="#ececec" stroked="f"/>
        </w:pict>
      </w:r>
    </w:p>
    <w:p w14:paraId="6B13B877" w14:textId="77777777" w:rsidR="00AD355A" w:rsidRPr="00AD355A" w:rsidRDefault="00AD355A" w:rsidP="00AD355A">
      <w:r w:rsidRPr="00AD355A">
        <w:rPr>
          <w:b/>
          <w:bCs/>
        </w:rPr>
        <w:t>2. Hosted Web Link and User Credentials</w:t>
      </w:r>
    </w:p>
    <w:p w14:paraId="6E989AFF" w14:textId="3AB15E69" w:rsidR="00AD355A" w:rsidRDefault="00AD355A" w:rsidP="00AD355A">
      <w:r w:rsidRPr="00AD355A">
        <w:t xml:space="preserve">The project is hosted on </w:t>
      </w:r>
      <w:r>
        <w:t>Render</w:t>
      </w:r>
      <w:r w:rsidRPr="00AD355A">
        <w:t>. Below are the login credentials for different user roles:</w:t>
      </w:r>
    </w:p>
    <w:p w14:paraId="7D302840" w14:textId="77777777" w:rsidR="00645CC9" w:rsidRPr="00AD355A" w:rsidRDefault="00645CC9" w:rsidP="00AD355A"/>
    <w:p w14:paraId="6F7F2CE2" w14:textId="77777777" w:rsidR="00AD355A" w:rsidRPr="00AD355A" w:rsidRDefault="00AD355A" w:rsidP="00AD355A">
      <w:pPr>
        <w:numPr>
          <w:ilvl w:val="0"/>
          <w:numId w:val="6"/>
        </w:numPr>
      </w:pPr>
      <w:r w:rsidRPr="00AD355A">
        <w:rPr>
          <w:b/>
          <w:bCs/>
        </w:rPr>
        <w:t>Administrator</w:t>
      </w:r>
      <w:r w:rsidRPr="00AD355A">
        <w:t>:</w:t>
      </w:r>
    </w:p>
    <w:p w14:paraId="7CE9CADE" w14:textId="57284D5C" w:rsidR="00AD355A" w:rsidRPr="00AD355A" w:rsidRDefault="00AD355A" w:rsidP="00AD355A">
      <w:pPr>
        <w:numPr>
          <w:ilvl w:val="1"/>
          <w:numId w:val="6"/>
        </w:numPr>
      </w:pPr>
      <w:r w:rsidRPr="00AD355A">
        <w:t>Username: [</w:t>
      </w:r>
      <w:r>
        <w:t>admin</w:t>
      </w:r>
      <w:r w:rsidRPr="00AD355A">
        <w:t>]</w:t>
      </w:r>
    </w:p>
    <w:p w14:paraId="30188EBA" w14:textId="0B1480C6" w:rsidR="00AD355A" w:rsidRPr="00AD355A" w:rsidRDefault="00AD355A" w:rsidP="00AD355A">
      <w:pPr>
        <w:numPr>
          <w:ilvl w:val="1"/>
          <w:numId w:val="6"/>
        </w:numPr>
      </w:pPr>
      <w:r w:rsidRPr="00AD355A">
        <w:t>Password: [</w:t>
      </w:r>
      <w:r>
        <w:t>a</w:t>
      </w:r>
      <w:r w:rsidRPr="00AD355A">
        <w:t>]</w:t>
      </w:r>
    </w:p>
    <w:p w14:paraId="39283496" w14:textId="77777777" w:rsidR="00AD355A" w:rsidRPr="00AD355A" w:rsidRDefault="00AD355A" w:rsidP="00AD355A">
      <w:pPr>
        <w:numPr>
          <w:ilvl w:val="0"/>
          <w:numId w:val="6"/>
        </w:numPr>
      </w:pPr>
      <w:r w:rsidRPr="00AD355A">
        <w:rPr>
          <w:b/>
          <w:bCs/>
        </w:rPr>
        <w:t>Employee (Staff)</w:t>
      </w:r>
      <w:r w:rsidRPr="00AD355A">
        <w:t>:</w:t>
      </w:r>
    </w:p>
    <w:p w14:paraId="56762F1D" w14:textId="474673A9" w:rsidR="00AD355A" w:rsidRPr="00AD355A" w:rsidRDefault="00AD355A" w:rsidP="00AD355A">
      <w:pPr>
        <w:numPr>
          <w:ilvl w:val="1"/>
          <w:numId w:val="6"/>
        </w:numPr>
      </w:pPr>
      <w:r w:rsidRPr="00AD355A">
        <w:t>Username: [</w:t>
      </w:r>
      <w:r>
        <w:t>employee</w:t>
      </w:r>
      <w:r w:rsidRPr="00AD355A">
        <w:t>]</w:t>
      </w:r>
    </w:p>
    <w:p w14:paraId="0EFA5676" w14:textId="69FBC668" w:rsidR="00AD355A" w:rsidRPr="00AD355A" w:rsidRDefault="00AD355A" w:rsidP="00AD355A">
      <w:pPr>
        <w:numPr>
          <w:ilvl w:val="1"/>
          <w:numId w:val="6"/>
        </w:numPr>
      </w:pPr>
      <w:r w:rsidRPr="00AD355A">
        <w:t>Password: [</w:t>
      </w:r>
      <w:r>
        <w:t>e</w:t>
      </w:r>
      <w:r w:rsidRPr="00AD355A">
        <w:t>]</w:t>
      </w:r>
    </w:p>
    <w:p w14:paraId="34D3A810" w14:textId="77777777" w:rsidR="00AD355A" w:rsidRPr="00AD355A" w:rsidRDefault="00AD355A" w:rsidP="00AD355A">
      <w:pPr>
        <w:numPr>
          <w:ilvl w:val="0"/>
          <w:numId w:val="6"/>
        </w:numPr>
      </w:pPr>
      <w:r w:rsidRPr="00AD355A">
        <w:rPr>
          <w:b/>
          <w:bCs/>
        </w:rPr>
        <w:t>Visitor (Customer)</w:t>
      </w:r>
      <w:r w:rsidRPr="00AD355A">
        <w:t>:</w:t>
      </w:r>
    </w:p>
    <w:p w14:paraId="36E33452" w14:textId="43C13C4C" w:rsidR="00AD355A" w:rsidRPr="00AD355A" w:rsidRDefault="00AD355A" w:rsidP="00AD355A">
      <w:pPr>
        <w:numPr>
          <w:ilvl w:val="1"/>
          <w:numId w:val="6"/>
        </w:numPr>
      </w:pPr>
      <w:r w:rsidRPr="00AD355A">
        <w:lastRenderedPageBreak/>
        <w:t>Username: [</w:t>
      </w:r>
      <w:r>
        <w:t>demo123</w:t>
      </w:r>
      <w:r w:rsidRPr="00AD355A">
        <w:t>]</w:t>
      </w:r>
    </w:p>
    <w:p w14:paraId="455B04B5" w14:textId="1B82D1A3" w:rsidR="00AD355A" w:rsidRPr="00AD355A" w:rsidRDefault="00AD355A" w:rsidP="00AD355A">
      <w:pPr>
        <w:numPr>
          <w:ilvl w:val="1"/>
          <w:numId w:val="6"/>
        </w:numPr>
      </w:pPr>
      <w:r w:rsidRPr="00AD355A">
        <w:t>Password: [</w:t>
      </w:r>
      <w:r>
        <w:t>umadb123</w:t>
      </w:r>
      <w:r w:rsidRPr="00AD355A">
        <w:t>]</w:t>
      </w:r>
    </w:p>
    <w:p w14:paraId="4FD06234" w14:textId="77777777" w:rsidR="00AD355A" w:rsidRPr="00AD355A" w:rsidRDefault="00780FF2" w:rsidP="00AD355A">
      <w:r>
        <w:pict w14:anchorId="3D5616EA">
          <v:rect id="_x0000_i1030" style="width:0;height:0" o:hralign="center" o:hrstd="t" o:hrnoshade="t" o:hr="t" fillcolor="#ececec" stroked="f"/>
        </w:pict>
      </w:r>
    </w:p>
    <w:p w14:paraId="0854458D" w14:textId="77777777" w:rsidR="00AD355A" w:rsidRPr="00AD355A" w:rsidRDefault="00AD355A" w:rsidP="00AD355A">
      <w:r w:rsidRPr="00AD355A">
        <w:rPr>
          <w:b/>
          <w:bCs/>
        </w:rPr>
        <w:t>3. Submission Files</w:t>
      </w:r>
    </w:p>
    <w:p w14:paraId="23FCF1D7" w14:textId="77777777" w:rsidR="00AD355A" w:rsidRDefault="00AD355A" w:rsidP="00AD355A">
      <w:r w:rsidRPr="00AD355A">
        <w:t>The submission files, including the project document and associated resources, are available on Google Docs. You can access them using the following link: [Google Docs Link]</w:t>
      </w:r>
    </w:p>
    <w:p w14:paraId="1BF05CBA" w14:textId="77777777" w:rsidR="00AD355A" w:rsidRDefault="00AD355A" w:rsidP="00AD355A"/>
    <w:p w14:paraId="202A243F" w14:textId="77777777" w:rsidR="00105B5E" w:rsidRDefault="00AD355A" w:rsidP="00AD355A">
      <w:r>
        <w:t xml:space="preserve">If you would like to access the files through the GitHub, here is the link for that as well: </w:t>
      </w:r>
    </w:p>
    <w:p w14:paraId="524EFF3B" w14:textId="4630334C" w:rsidR="0060760F" w:rsidRDefault="00780FF2" w:rsidP="00AD355A">
      <w:hyperlink r:id="rId7" w:history="1">
        <w:proofErr w:type="spellStart"/>
        <w:r w:rsidR="0060760F" w:rsidRPr="0060760F">
          <w:rPr>
            <w:rStyle w:val="Hyperlink"/>
          </w:rPr>
          <w:t>Github</w:t>
        </w:r>
        <w:proofErr w:type="spellEnd"/>
      </w:hyperlink>
    </w:p>
    <w:p w14:paraId="09A659FA" w14:textId="1A911F8E" w:rsidR="00AD355A" w:rsidRPr="00AD355A" w:rsidRDefault="00FC720D" w:rsidP="00AD355A">
      <w:r>
        <w:t>Go</w:t>
      </w:r>
      <w:r w:rsidR="00E3456B">
        <w:t xml:space="preserve"> to command line, ‘cd’ into a folder or directory</w:t>
      </w:r>
      <w:r>
        <w:t>. Then y</w:t>
      </w:r>
      <w:r w:rsidR="00AD355A">
        <w:t xml:space="preserve">ou can download all the files using the ‘git clone’ </w:t>
      </w:r>
      <w:r w:rsidR="00105B5E">
        <w:t>command,</w:t>
      </w:r>
      <w:r w:rsidR="00AD355A">
        <w:t xml:space="preserve"> and once you have specified where on your laptop you want to clone the repository then you can use ‘git pull’ to download/pull a</w:t>
      </w:r>
      <w:r w:rsidR="0060760F">
        <w:t>l</w:t>
      </w:r>
      <w:r w:rsidR="00AD355A">
        <w:t>l the files.</w:t>
      </w:r>
    </w:p>
    <w:p w14:paraId="6FC31695" w14:textId="6E5388BF" w:rsidR="00A957F7" w:rsidRDefault="00A957F7" w:rsidP="00AD355A"/>
    <w:sectPr w:rsidR="00A957F7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E683BC" w14:textId="77777777" w:rsidR="00A948CD" w:rsidRDefault="00A948CD" w:rsidP="00A957F7">
      <w:pPr>
        <w:spacing w:after="0" w:line="240" w:lineRule="auto"/>
      </w:pPr>
      <w:r>
        <w:separator/>
      </w:r>
    </w:p>
  </w:endnote>
  <w:endnote w:type="continuationSeparator" w:id="0">
    <w:p w14:paraId="5E77E897" w14:textId="77777777" w:rsidR="00A948CD" w:rsidRDefault="00A948CD" w:rsidP="00A957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95B44C" w14:textId="77777777" w:rsidR="00A948CD" w:rsidRDefault="00A948CD" w:rsidP="00A957F7">
      <w:pPr>
        <w:spacing w:after="0" w:line="240" w:lineRule="auto"/>
      </w:pPr>
      <w:r>
        <w:separator/>
      </w:r>
    </w:p>
  </w:footnote>
  <w:footnote w:type="continuationSeparator" w:id="0">
    <w:p w14:paraId="6E94820F" w14:textId="77777777" w:rsidR="00A948CD" w:rsidRDefault="00A948CD" w:rsidP="00A957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D82CD0" w14:textId="6B322287" w:rsidR="00A957F7" w:rsidRDefault="00A957F7">
    <w:pPr>
      <w:pStyle w:val="Header"/>
    </w:pPr>
    <w:r>
      <w:t>Arianne Renaud</w:t>
    </w:r>
  </w:p>
  <w:p w14:paraId="6F86ED76" w14:textId="08644A62" w:rsidR="00A957F7" w:rsidRDefault="00A957F7">
    <w:pPr>
      <w:pStyle w:val="Header"/>
    </w:pPr>
    <w:r>
      <w:t>Jamaima Syed</w:t>
    </w:r>
  </w:p>
  <w:p w14:paraId="60456712" w14:textId="71767FAF" w:rsidR="00A957F7" w:rsidRDefault="00A957F7">
    <w:pPr>
      <w:pStyle w:val="Header"/>
    </w:pPr>
    <w:r>
      <w:t>Michael Toll</w:t>
    </w:r>
  </w:p>
  <w:p w14:paraId="7D3418F8" w14:textId="77777777" w:rsidR="009539B2" w:rsidRDefault="009539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B58B0"/>
    <w:multiLevelType w:val="multilevel"/>
    <w:tmpl w:val="1DDE1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62034EE"/>
    <w:multiLevelType w:val="multilevel"/>
    <w:tmpl w:val="8F0E9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CFE5691"/>
    <w:multiLevelType w:val="multilevel"/>
    <w:tmpl w:val="8C76E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7AA435B"/>
    <w:multiLevelType w:val="multilevel"/>
    <w:tmpl w:val="5A3C3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2A20089"/>
    <w:multiLevelType w:val="hybridMultilevel"/>
    <w:tmpl w:val="8DDE04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C2140C"/>
    <w:multiLevelType w:val="multilevel"/>
    <w:tmpl w:val="7A940A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124113829">
    <w:abstractNumId w:val="4"/>
  </w:num>
  <w:num w:numId="2" w16cid:durableId="790825492">
    <w:abstractNumId w:val="5"/>
  </w:num>
  <w:num w:numId="3" w16cid:durableId="774832911">
    <w:abstractNumId w:val="2"/>
  </w:num>
  <w:num w:numId="4" w16cid:durableId="564726765">
    <w:abstractNumId w:val="0"/>
  </w:num>
  <w:num w:numId="5" w16cid:durableId="1681396018">
    <w:abstractNumId w:val="1"/>
  </w:num>
  <w:num w:numId="6" w16cid:durableId="62222807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0MjIxNzC1tLAwNDVV0lEKTi0uzszPAykwqQUAnzmLWSwAAAA="/>
  </w:docVars>
  <w:rsids>
    <w:rsidRoot w:val="00A957F7"/>
    <w:rsid w:val="00105B5E"/>
    <w:rsid w:val="001C43AF"/>
    <w:rsid w:val="001D57CB"/>
    <w:rsid w:val="00293284"/>
    <w:rsid w:val="0036180D"/>
    <w:rsid w:val="003C1645"/>
    <w:rsid w:val="0041085E"/>
    <w:rsid w:val="0045563B"/>
    <w:rsid w:val="0047240D"/>
    <w:rsid w:val="00481089"/>
    <w:rsid w:val="00524BA7"/>
    <w:rsid w:val="005B1E36"/>
    <w:rsid w:val="0060760F"/>
    <w:rsid w:val="00645CC9"/>
    <w:rsid w:val="006A11B8"/>
    <w:rsid w:val="006E4E53"/>
    <w:rsid w:val="00746A61"/>
    <w:rsid w:val="00780FF2"/>
    <w:rsid w:val="00885CF8"/>
    <w:rsid w:val="008E5309"/>
    <w:rsid w:val="00941AA9"/>
    <w:rsid w:val="009539B2"/>
    <w:rsid w:val="009C4BE7"/>
    <w:rsid w:val="00A649A6"/>
    <w:rsid w:val="00A948CD"/>
    <w:rsid w:val="00A957F7"/>
    <w:rsid w:val="00AD355A"/>
    <w:rsid w:val="00CF0C60"/>
    <w:rsid w:val="00D041E0"/>
    <w:rsid w:val="00E1616C"/>
    <w:rsid w:val="00E3456B"/>
    <w:rsid w:val="00E54F94"/>
    <w:rsid w:val="00EA1751"/>
    <w:rsid w:val="00FC7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556A7923"/>
  <w15:chartTrackingRefBased/>
  <w15:docId w15:val="{C4788ACB-169A-4A29-BBF6-595EFDE7A2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957F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957F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957F7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957F7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957F7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957F7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957F7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957F7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957F7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7F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957F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957F7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957F7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957F7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957F7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957F7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957F7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957F7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957F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57F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57F7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957F7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957F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957F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957F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957F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957F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957F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957F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A957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57F7"/>
  </w:style>
  <w:style w:type="paragraph" w:styleId="Footer">
    <w:name w:val="footer"/>
    <w:basedOn w:val="Normal"/>
    <w:link w:val="FooterChar"/>
    <w:uiPriority w:val="99"/>
    <w:unhideWhenUsed/>
    <w:rsid w:val="00A957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57F7"/>
  </w:style>
  <w:style w:type="character" w:styleId="Hyperlink">
    <w:name w:val="Hyperlink"/>
    <w:basedOn w:val="DefaultParagraphFont"/>
    <w:uiPriority w:val="99"/>
    <w:unhideWhenUsed/>
    <w:rsid w:val="0060760F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76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43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2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zoo-db-project-id8s.onrender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3</TotalTime>
  <Pages>3</Pages>
  <Words>563</Words>
  <Characters>321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anne Renaud</dc:creator>
  <cp:keywords/>
  <dc:description/>
  <cp:lastModifiedBy>Arianne Renaud</cp:lastModifiedBy>
  <cp:revision>23</cp:revision>
  <dcterms:created xsi:type="dcterms:W3CDTF">2024-04-20T21:34:00Z</dcterms:created>
  <dcterms:modified xsi:type="dcterms:W3CDTF">2024-04-21T03:56:00Z</dcterms:modified>
</cp:coreProperties>
</file>